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11244" w14:textId="52181510" w:rsidR="00D10729" w:rsidRDefault="00407C93" w:rsidP="00407C93">
      <w:pPr>
        <w:pStyle w:val="Title"/>
      </w:pPr>
      <w:r>
        <w:t>Reference for poe:</w:t>
      </w:r>
    </w:p>
    <w:p w14:paraId="00ECEE38" w14:textId="1C7B80EF" w:rsidR="00407C93" w:rsidRDefault="00407C93" w:rsidP="00407C93"/>
    <w:p w14:paraId="490E1935" w14:textId="58A6AF97" w:rsidR="00407C93" w:rsidRDefault="00AF1722" w:rsidP="00407C93">
      <w:sdt>
        <w:sdtPr>
          <w:id w:val="1757559586"/>
          <w:citation/>
        </w:sdtPr>
        <w:sdtEndPr/>
        <w:sdtContent>
          <w:r w:rsidR="00407C93">
            <w:fldChar w:fldCharType="begin"/>
          </w:r>
          <w:r w:rsidR="00407C93">
            <w:instrText xml:space="preserve"> CITATION Edu21 \l 7177 </w:instrText>
          </w:r>
          <w:r w:rsidR="00407C93">
            <w:fldChar w:fldCharType="separate"/>
          </w:r>
          <w:r w:rsidR="00407C93" w:rsidRPr="00407C93">
            <w:rPr>
              <w:noProof/>
            </w:rPr>
            <w:t>(Educative Answers Team, 2021)</w:t>
          </w:r>
          <w:r w:rsidR="00407C93">
            <w:fldChar w:fldCharType="end"/>
          </w:r>
        </w:sdtContent>
      </w:sdt>
    </w:p>
    <w:p w14:paraId="0DAB132B" w14:textId="336FE87F" w:rsidR="00407C93" w:rsidRDefault="00AF1722" w:rsidP="00407C93">
      <w:sdt>
        <w:sdtPr>
          <w:id w:val="-1621066432"/>
          <w:citation/>
        </w:sdtPr>
        <w:sdtEndPr/>
        <w:sdtContent>
          <w:r w:rsidR="00407C93">
            <w:fldChar w:fldCharType="begin"/>
          </w:r>
          <w:r w:rsidR="00407C93">
            <w:instrText xml:space="preserve"> CITATION Moh21 \l 7177 </w:instrText>
          </w:r>
          <w:r w:rsidR="00407C93">
            <w:fldChar w:fldCharType="separate"/>
          </w:r>
          <w:r w:rsidR="00407C93" w:rsidRPr="00407C93">
            <w:rPr>
              <w:noProof/>
            </w:rPr>
            <w:t>(Naqvi, 2021)</w:t>
          </w:r>
          <w:r w:rsidR="00407C93">
            <w:fldChar w:fldCharType="end"/>
          </w:r>
        </w:sdtContent>
      </w:sdt>
    </w:p>
    <w:p w14:paraId="673718BD" w14:textId="1BBD2362" w:rsidR="00407C93" w:rsidRDefault="00AF1722" w:rsidP="00407C93">
      <w:sdt>
        <w:sdtPr>
          <w:id w:val="-1693148162"/>
          <w:citation/>
        </w:sdtPr>
        <w:sdtEndPr/>
        <w:sdtContent>
          <w:r w:rsidR="00407C93">
            <w:fldChar w:fldCharType="begin"/>
          </w:r>
          <w:r w:rsidR="00407C93">
            <w:instrText xml:space="preserve"> CITATION Sta12 \l 7177 </w:instrText>
          </w:r>
          <w:r w:rsidR="00407C93">
            <w:fldChar w:fldCharType="separate"/>
          </w:r>
          <w:r w:rsidR="00407C93" w:rsidRPr="00407C93">
            <w:rPr>
              <w:noProof/>
            </w:rPr>
            <w:t>(Stack Overflow people, 2012)</w:t>
          </w:r>
          <w:r w:rsidR="00407C93">
            <w:fldChar w:fldCharType="end"/>
          </w:r>
        </w:sdtContent>
      </w:sdt>
    </w:p>
    <w:p w14:paraId="42033966" w14:textId="10CF4166" w:rsidR="00407C93" w:rsidRDefault="00AF1722" w:rsidP="00407C93">
      <w:sdt>
        <w:sdtPr>
          <w:id w:val="1127054274"/>
          <w:citation/>
        </w:sdtPr>
        <w:sdtEndPr/>
        <w:sdtContent>
          <w:r w:rsidR="00407C93">
            <w:fldChar w:fldCharType="begin"/>
          </w:r>
          <w:r w:rsidR="00407C93">
            <w:instrText xml:space="preserve"> CITATION Sys16 \l 7177 </w:instrText>
          </w:r>
          <w:r w:rsidR="00407C93">
            <w:fldChar w:fldCharType="separate"/>
          </w:r>
          <w:r w:rsidR="00407C93" w:rsidRPr="00407C93">
            <w:rPr>
              <w:noProof/>
            </w:rPr>
            <w:t>(System.exit() in Java - GeeksforGeeks, 2016)</w:t>
          </w:r>
          <w:r w:rsidR="00407C93">
            <w:fldChar w:fldCharType="end"/>
          </w:r>
        </w:sdtContent>
      </w:sdt>
    </w:p>
    <w:p w14:paraId="7A0CADE8" w14:textId="405BE080" w:rsidR="00407C93" w:rsidRPr="00407C93" w:rsidRDefault="00AF1722" w:rsidP="00407C93">
      <w:sdt>
        <w:sdtPr>
          <w:id w:val="-115219031"/>
          <w:citation/>
        </w:sdtPr>
        <w:sdtEndPr/>
        <w:sdtContent>
          <w:r w:rsidR="00407C93">
            <w:fldChar w:fldCharType="begin"/>
          </w:r>
          <w:r w:rsidR="00407C93">
            <w:instrText xml:space="preserve"> CITATION Rup20 \l 7177 </w:instrText>
          </w:r>
          <w:r w:rsidR="00407C93">
            <w:fldChar w:fldCharType="separate"/>
          </w:r>
          <w:r w:rsidR="00407C93" w:rsidRPr="00407C93">
            <w:rPr>
              <w:noProof/>
            </w:rPr>
            <w:t>(Yadav, 2020)</w:t>
          </w:r>
          <w:r w:rsidR="00407C93">
            <w:fldChar w:fldCharType="end"/>
          </w:r>
        </w:sdtContent>
      </w:sdt>
    </w:p>
    <w:sectPr w:rsidR="00407C93" w:rsidRPr="00407C93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7F9FF" w14:textId="77777777" w:rsidR="00AF1722" w:rsidRDefault="00AF1722" w:rsidP="00AF1722">
      <w:pPr>
        <w:spacing w:after="0" w:line="240" w:lineRule="auto"/>
      </w:pPr>
      <w:r>
        <w:separator/>
      </w:r>
    </w:p>
  </w:endnote>
  <w:endnote w:type="continuationSeparator" w:id="0">
    <w:p w14:paraId="29247DC0" w14:textId="77777777" w:rsidR="00AF1722" w:rsidRDefault="00AF1722" w:rsidP="00AF1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DEAB2" w14:textId="57AFFC4C" w:rsidR="00AF1722" w:rsidRDefault="00AF1722">
    <w:pPr>
      <w:pStyle w:val="Footer"/>
    </w:pPr>
    <w:r>
      <w:tab/>
      <w:t>ST100535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1F24D" w14:textId="77777777" w:rsidR="00AF1722" w:rsidRDefault="00AF1722" w:rsidP="00AF1722">
      <w:pPr>
        <w:spacing w:after="0" w:line="240" w:lineRule="auto"/>
      </w:pPr>
      <w:r>
        <w:separator/>
      </w:r>
    </w:p>
  </w:footnote>
  <w:footnote w:type="continuationSeparator" w:id="0">
    <w:p w14:paraId="04C7DBBA" w14:textId="77777777" w:rsidR="00AF1722" w:rsidRDefault="00AF1722" w:rsidP="00AF17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TO0tDQ3NrM0NjBW0lEKTi0uzszPAykwqgUAnnDMZiwAAAA="/>
  </w:docVars>
  <w:rsids>
    <w:rsidRoot w:val="00407C93"/>
    <w:rsid w:val="00407C93"/>
    <w:rsid w:val="00AF1722"/>
    <w:rsid w:val="00D1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9E8A2F"/>
  <w15:chartTrackingRefBased/>
  <w15:docId w15:val="{81775FE4-0A8F-4B24-B695-8258EFD5C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07C9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7C9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F1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1722"/>
  </w:style>
  <w:style w:type="paragraph" w:styleId="Footer">
    <w:name w:val="footer"/>
    <w:basedOn w:val="Normal"/>
    <w:link w:val="FooterChar"/>
    <w:uiPriority w:val="99"/>
    <w:unhideWhenUsed/>
    <w:rsid w:val="00AF1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1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2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Edu21</b:Tag>
    <b:SourceType>InternetSite</b:SourceType>
    <b:Guid>{4D653CF0-FE5C-4E91-B872-86B043479801}</b:Guid>
    <b:Author>
      <b:Author>
        <b:Corporate>Educative Answers Team</b:Corporate>
      </b:Author>
    </b:Author>
    <b:Title>educative</b:Title>
    <b:Year>2021</b:Year>
    <b:YearAccessed>2022</b:YearAccessed>
    <b:MonthAccessed>June</b:MonthAccessed>
    <b:DayAccessed>17</b:DayAccessed>
    <b:URL>https://www.educative.io/answers/what-is-the-arraylistcontains-method-in-java</b:URL>
    <b:RefOrder>1</b:RefOrder>
  </b:Source>
  <b:Source>
    <b:Tag>Moh21</b:Tag>
    <b:SourceType>InternetSite</b:SourceType>
    <b:Guid>{DF6BC95B-A259-4484-BD54-6634E4567B4B}</b:Guid>
    <b:Author>
      <b:Author>
        <b:NameList>
          <b:Person>
            <b:Last>Naqvi</b:Last>
            <b:First>Mohd</b:First>
            <b:Middle>Ebad</b:Middle>
          </b:Person>
        </b:NameList>
      </b:Author>
    </b:Author>
    <b:Title>Delft Stack</b:Title>
    <b:Year>2021</b:Year>
    <b:YearAccessed>2022</b:YearAccessed>
    <b:MonthAccessed>June</b:MonthAccessed>
    <b:DayAccessed>17</b:DayAccessed>
    <b:URL>https://www.delftstack.com/howto/java/populate-an-array-in-java/</b:URL>
    <b:RefOrder>2</b:RefOrder>
  </b:Source>
  <b:Source>
    <b:Tag>Sta12</b:Tag>
    <b:SourceType>InternetSite</b:SourceType>
    <b:Guid>{DACD2A2D-CA45-4BAD-8C22-E7230A2BAE3F}</b:Guid>
    <b:Author>
      <b:Author>
        <b:Corporate>Stack Overflow people</b:Corporate>
      </b:Author>
    </b:Author>
    <b:Title>Stack Overflow</b:Title>
    <b:Year>2012</b:Year>
    <b:YearAccessed>2022</b:YearAccessed>
    <b:MonthAccessed>June</b:MonthAccessed>
    <b:DayAccessed>17</b:DayAccessed>
    <b:URL>https://stackoverflow.com/questions/12812307/how-to-remove-specific-value-from-string-array-in-java</b:URL>
    <b:RefOrder>3</b:RefOrder>
  </b:Source>
  <b:Source>
    <b:Tag>Sys16</b:Tag>
    <b:SourceType>InternetSite</b:SourceType>
    <b:Guid>{6CF9A374-8893-4EDA-A0A9-3981612F5DDF}</b:Guid>
    <b:Author>
      <b:Author>
        <b:Corporate>System.exit() in Java - GeeksforGeeks</b:Corporate>
      </b:Author>
    </b:Author>
    <b:Title>GeeksforGeeks</b:Title>
    <b:Year>2016</b:Year>
    <b:YearAccessed>2022</b:YearAccessed>
    <b:MonthAccessed>May</b:MonthAccessed>
    <b:DayAccessed>26</b:DayAccessed>
    <b:URL>https://www.geeksforgeeks.org/system-exit-in-java/</b:URL>
    <b:RefOrder>4</b:RefOrder>
  </b:Source>
  <b:Source>
    <b:Tag>Rup20</b:Tag>
    <b:SourceType>InternetSite</b:SourceType>
    <b:Guid>{C9F39147-9174-4AD9-A3D8-D1E66E420AE7}</b:Guid>
    <b:Author>
      <b:Author>
        <b:NameList>
          <b:Person>
            <b:Last>Yadav</b:Last>
            <b:First>Rupam</b:First>
          </b:Person>
        </b:NameList>
      </b:Author>
    </b:Author>
    <b:Title>Create a Dropdown Menu in Java | Delft Stack</b:Title>
    <b:Year>2020</b:Year>
    <b:YearAccessed>2022</b:YearAccessed>
    <b:MonthAccessed>May</b:MonthAccessed>
    <b:DayAccessed>24</b:DayAccessed>
    <b:URL>https://www.delftstack.com/howto/java/java-drop-down-menu/#:~:text=Create%20a%20Dropdown%20Menu%20Using%20JComboBox%20in%20Java,-In%20this%20example&amp;text=Below%2C%20we%20first%20create%20the,its%20argument%20in%20the%20constructor</b:URL>
    <b:RefOrder>5</b:RefOrder>
  </b:Source>
</b:Sources>
</file>

<file path=customXml/itemProps1.xml><?xml version="1.0" encoding="utf-8"?>
<ds:datastoreItem xmlns:ds="http://schemas.openxmlformats.org/officeDocument/2006/customXml" ds:itemID="{4D34CB6B-CC1E-4570-953A-1528816D8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 VIKRANTH JANNATHA</dc:creator>
  <cp:keywords/>
  <dc:description/>
  <cp:lastModifiedBy>VENKATA VIKRANTH JANNATHA</cp:lastModifiedBy>
  <cp:revision>2</cp:revision>
  <dcterms:created xsi:type="dcterms:W3CDTF">2022-06-17T13:29:00Z</dcterms:created>
  <dcterms:modified xsi:type="dcterms:W3CDTF">2022-06-19T13:13:00Z</dcterms:modified>
</cp:coreProperties>
</file>